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Belgium</w:t>
      </w:r>
      <w:r>
        <w:t xml:space="preserve"> </w:t>
      </w:r>
      <w:r>
        <w:t xml:space="preserve">Brussels</w:t>
      </w:r>
    </w:p>
    <w:bookmarkStart w:id="20" w:name="X9a808e5d39cf19a93e7f23ef74191ec08e4c6ee"/>
    <w:p>
      <w:pPr>
        <w:pStyle w:val="Heading1"/>
      </w:pPr>
      <w:r>
        <w:t xml:space="preserve">Cover Letter for Laboratory Technician Position in Belgium Brussels</w:t>
      </w:r>
    </w:p>
    <w:p>
      <w:pPr>
        <w:pStyle w:val="FirstParagraph"/>
      </w:pPr>
      <w:r>
        <w:t xml:space="preserve">Dear Hiring Manager,</w:t>
      </w:r>
    </w:p>
    <w:p>
      <w:pPr>
        <w:pStyle w:val="BodyText"/>
      </w:pPr>
      <w:r>
        <w:t xml:space="preserve">I am writing to express my sincere interest in the Laboratory Technician position at [Company Name] in Belgium Brussels. As a dedicated and detail-oriented professional with over [X years] of experience in laboratory environments, I am excited about the opportunity to contribute my skills and expertise to your team. The prospect of working as a Laboratory Technician in Belgium Brussels is particularly compelling, as it aligns with my career goals and passion for scientific research in a dynamic, multicultural setting.</w:t>
      </w:r>
    </w:p>
    <w:p>
      <w:pPr>
        <w:pStyle w:val="BodyText"/>
      </w:pPr>
      <w:r>
        <w:t xml:space="preserve">Throughout my career as a Laboratory Technician, I have developed a strong foundation in analytical techniques, equipment operation, and data interpretation. My work has consistently emphasized precision, accuracy, and adherence to safety protocols—core principles that are essential for success in any laboratory environment. Whether conducting chemical analyses, maintaining laboratory instrumentation, or collaborating with scientists on experimental projects, I have always approached my responsibilities with a commitment to excellence. This dedication is further reinforced by my understanding of the unique challenges and opportunities that come with working as a Laboratory Technician in Belgium Brussels.</w:t>
      </w:r>
    </w:p>
    <w:p>
      <w:pPr>
        <w:pStyle w:val="BodyText"/>
      </w:pPr>
      <w:r>
        <w:t xml:space="preserve">The role of a Laboratory Technician in Belgium Brussels is particularly significant due to the region’s prominence as a hub for scientific innovation, pharmaceutical advancements, and environmental research. As one of Europe’s most vibrant cities, Brussels offers access to cutting-edge facilities and collaborative opportunities with international organizations. I am eager to bring my technical proficiency and problem-solving skills to a laboratory setting where precision and innovation are paramount. My experience in [specific area, e.g., "molecular biology," "clinical diagnostics," or "environmental testing"] has equipped me with the ability to adapt quickly to diverse workflows, ensuring that I can seamlessly integrate into your team and contribute effectively from day one.</w:t>
      </w:r>
    </w:p>
    <w:p>
      <w:pPr>
        <w:pStyle w:val="BodyText"/>
      </w:pPr>
      <w:r>
        <w:t xml:space="preserve">One of my key strengths as a Laboratory Technician is my ability to maintain meticulous records and ensure compliance with industry standards. In previous roles, I have been responsible for calibrating instruments, preparing reagents, and managing inventory systems while adhering to strict regulatory guidelines. For example, during my time at [Previous Employer], I implemented a streamlined documentation process that reduced errors by 20% and improved overall laboratory efficiency. This experience has honed my ability to balance technical precision with organizational skills—qualities that are critical for success in any laboratory technician role, especially in the rigorous environment of Belgium Brussels.</w:t>
      </w:r>
    </w:p>
    <w:p>
      <w:pPr>
        <w:pStyle w:val="BodyText"/>
      </w:pPr>
      <w:r>
        <w:t xml:space="preserve">Moreover, my background as a Laboratory Technician has instilled in me a deep appreciation for teamwork and communication. Laboratories thrive on collaboration, and I have consistently worked closely with scientists, researchers, and cross-functional teams to achieve shared objectives. Whether assisting with experimental design or troubleshooting technical issues, I approach every challenge with a solutions-oriented mindset. In Belgium Brussels, where the scientific community is known for its diversity and interdisciplinary focus, I am confident that my ability to work effectively in a team will be an asset to your organization.</w:t>
      </w:r>
    </w:p>
    <w:p>
      <w:pPr>
        <w:pStyle w:val="BodyText"/>
      </w:pPr>
      <w:r>
        <w:t xml:space="preserve">What excites me most about the opportunity to join [Company Name] as a Laboratory Technician in Belgium Brussels is the chance to contribute to meaningful scientific advancements. The city’s strategic location and reputation as a center for research make it an ideal place for professionals like myself to grow and innovate. I am particularly drawn to your organization’s commitment to [specific value, e.g., "sustainable practices," "medical breakthroughs," or "technological innovation"], which resonates with my personal values and career aspirations. I am eager to bring my technical expertise, attention to detail, and passion for science to a laboratory environment that values excellence and integrity.</w:t>
      </w:r>
    </w:p>
    <w:p>
      <w:pPr>
        <w:pStyle w:val="BodyText"/>
      </w:pPr>
      <w:r>
        <w:t xml:space="preserve">I understand that the role of a Laboratory Technician in Belgium Brussels requires not only technical proficiency but also adaptability and cultural awareness. I have experience working in international settings and am fluent in [language(s), e.g., "English" or "French"], which enables me to communicate effectively with colleagues from diverse backgrounds. This ability to navigate multilingual and multicultural environments is an asset that I believe will enhance my contributions to your team.</w:t>
      </w:r>
    </w:p>
    <w:p>
      <w:pPr>
        <w:pStyle w:val="BodyText"/>
      </w:pPr>
      <w:r>
        <w:t xml:space="preserve">In conclusion, I am enthusiastic about the possibility of joining [Company Name] as a Laboratory Technician in Belgium Brussels. My technical skills, dedication to quality, and passion for scientific research align perfectly with the requirements of this position. I would welcome the opportunity to discuss how my background and qualifications can benefit your organization. Thank you for considering my application, and I look forward to the possibility of contributing to your team’s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Belgium Brussels</dc:title>
  <dc:creator/>
  <cp:keywords/>
  <dcterms:created xsi:type="dcterms:W3CDTF">2026-07-23T01:27:31Z</dcterms:created>
  <dcterms:modified xsi:type="dcterms:W3CDTF">2026-07-23T01:27:31Z</dcterms:modified>
</cp:coreProperties>
</file>

<file path=docProps/custom.xml><?xml version="1.0" encoding="utf-8"?>
<Properties xmlns="http://schemas.openxmlformats.org/officeDocument/2006/custom-properties" xmlns:vt="http://schemas.openxmlformats.org/officeDocument/2006/docPropsVTypes"/>
</file>